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4F706" w14:textId="77777777" w:rsidR="00F3085D" w:rsidRPr="00F3085D" w:rsidRDefault="00F3085D" w:rsidP="00F3085D">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F3085D">
        <w:rPr>
          <w:rFonts w:ascii="Times New Roman" w:eastAsia="Times New Roman" w:hAnsi="Times New Roman" w:cs="Times New Roman"/>
          <w:b/>
          <w:bCs/>
          <w:kern w:val="36"/>
          <w:sz w:val="48"/>
          <w:szCs w:val="48"/>
          <w:lang w:eastAsia="en-IN"/>
        </w:rPr>
        <w:t>Inter-thread communication in Java</w:t>
      </w:r>
    </w:p>
    <w:p w14:paraId="2ED57BEB"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b/>
          <w:bCs/>
          <w:sz w:val="24"/>
          <w:szCs w:val="24"/>
          <w:lang w:eastAsia="en-IN"/>
        </w:rPr>
        <w:t>Inter-thread communication</w:t>
      </w:r>
      <w:r w:rsidRPr="00F3085D">
        <w:rPr>
          <w:rFonts w:ascii="Times New Roman" w:eastAsia="Times New Roman" w:hAnsi="Times New Roman" w:cs="Times New Roman"/>
          <w:sz w:val="24"/>
          <w:szCs w:val="24"/>
          <w:lang w:eastAsia="en-IN"/>
        </w:rPr>
        <w:t xml:space="preserve"> or </w:t>
      </w:r>
      <w:r w:rsidRPr="00F3085D">
        <w:rPr>
          <w:rFonts w:ascii="Times New Roman" w:eastAsia="Times New Roman" w:hAnsi="Times New Roman" w:cs="Times New Roman"/>
          <w:b/>
          <w:bCs/>
          <w:sz w:val="24"/>
          <w:szCs w:val="24"/>
          <w:lang w:eastAsia="en-IN"/>
        </w:rPr>
        <w:t>Co-operation</w:t>
      </w:r>
      <w:r w:rsidRPr="00F3085D">
        <w:rPr>
          <w:rFonts w:ascii="Times New Roman" w:eastAsia="Times New Roman" w:hAnsi="Times New Roman" w:cs="Times New Roman"/>
          <w:sz w:val="24"/>
          <w:szCs w:val="24"/>
          <w:lang w:eastAsia="en-IN"/>
        </w:rPr>
        <w:t xml:space="preserve"> is all about allowing synchronized threads to communicate with each other.</w:t>
      </w:r>
    </w:p>
    <w:p w14:paraId="4EFFBEF0" w14:textId="2EE52A4C"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Cooperation (Inter-thread communication) is a mechanism in which a thread is paused running in its critical section and another thread is allowed to enter (or lock) in the same critical section to be executed.</w:t>
      </w:r>
      <w:r w:rsidR="00996796">
        <w:rPr>
          <w:rFonts w:ascii="Times New Roman" w:eastAsia="Times New Roman" w:hAnsi="Times New Roman" w:cs="Times New Roman"/>
          <w:sz w:val="24"/>
          <w:szCs w:val="24"/>
          <w:lang w:eastAsia="en-IN"/>
        </w:rPr>
        <w:t xml:space="preserve"> </w:t>
      </w:r>
      <w:r w:rsidRPr="00F3085D">
        <w:rPr>
          <w:rFonts w:ascii="Times New Roman" w:eastAsia="Times New Roman" w:hAnsi="Times New Roman" w:cs="Times New Roman"/>
          <w:sz w:val="24"/>
          <w:szCs w:val="24"/>
          <w:lang w:eastAsia="en-IN"/>
        </w:rPr>
        <w:t xml:space="preserve">It is implemented by following methods of </w:t>
      </w:r>
      <w:r w:rsidRPr="00F3085D">
        <w:rPr>
          <w:rFonts w:ascii="Times New Roman" w:eastAsia="Times New Roman" w:hAnsi="Times New Roman" w:cs="Times New Roman"/>
          <w:b/>
          <w:bCs/>
          <w:sz w:val="24"/>
          <w:szCs w:val="24"/>
          <w:lang w:eastAsia="en-IN"/>
        </w:rPr>
        <w:t>Object class</w:t>
      </w:r>
      <w:r w:rsidRPr="00F3085D">
        <w:rPr>
          <w:rFonts w:ascii="Times New Roman" w:eastAsia="Times New Roman" w:hAnsi="Times New Roman" w:cs="Times New Roman"/>
          <w:sz w:val="24"/>
          <w:szCs w:val="24"/>
          <w:lang w:eastAsia="en-IN"/>
        </w:rPr>
        <w:t>:</w:t>
      </w:r>
    </w:p>
    <w:p w14:paraId="444CCB7D" w14:textId="77777777" w:rsidR="00F3085D" w:rsidRPr="00F3085D" w:rsidRDefault="00F3085D" w:rsidP="00F3085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wait()</w:t>
      </w:r>
    </w:p>
    <w:p w14:paraId="51274D21" w14:textId="77777777" w:rsidR="00F3085D" w:rsidRPr="00F3085D" w:rsidRDefault="00F3085D" w:rsidP="00F3085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otify()</w:t>
      </w:r>
    </w:p>
    <w:p w14:paraId="6BC6D935" w14:textId="77777777" w:rsidR="00F3085D" w:rsidRPr="00F3085D" w:rsidRDefault="00F3085D" w:rsidP="00F3085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F3085D">
        <w:rPr>
          <w:rFonts w:ascii="Times New Roman" w:eastAsia="Times New Roman" w:hAnsi="Times New Roman" w:cs="Times New Roman"/>
          <w:sz w:val="24"/>
          <w:szCs w:val="24"/>
          <w:lang w:eastAsia="en-IN"/>
        </w:rPr>
        <w:t>notifyAll</w:t>
      </w:r>
      <w:proofErr w:type="spellEnd"/>
      <w:r w:rsidRPr="00F3085D">
        <w:rPr>
          <w:rFonts w:ascii="Times New Roman" w:eastAsia="Times New Roman" w:hAnsi="Times New Roman" w:cs="Times New Roman"/>
          <w:sz w:val="24"/>
          <w:szCs w:val="24"/>
          <w:lang w:eastAsia="en-IN"/>
        </w:rPr>
        <w:t>()</w:t>
      </w:r>
    </w:p>
    <w:p w14:paraId="4687A783"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7948C0FF">
          <v:rect id="_x0000_i1036" alt="" style="width:451.3pt;height:.05pt;mso-width-percent:0;mso-height-percent:0;mso-width-percent:0;mso-height-percent:0" o:hralign="center" o:hrstd="t" o:hr="t" fillcolor="#a0a0a0" stroked="f"/>
        </w:pict>
      </w:r>
    </w:p>
    <w:p w14:paraId="5D321DBC"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1) wait() method</w:t>
      </w:r>
    </w:p>
    <w:p w14:paraId="66ABAAA2"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Causes current thread to release the lock and wait until either another thread invokes the notify() method or the notifyAll() method for this object, or a specified amount of time has elapsed.</w:t>
      </w:r>
    </w:p>
    <w:p w14:paraId="62BDF3EC"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he current thread must own this object's monitor, so it must be called from the synchronized method only otherwise it will throw excep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83"/>
        <w:gridCol w:w="3433"/>
      </w:tblGrid>
      <w:tr w:rsidR="00F3085D" w:rsidRPr="00F3085D" w14:paraId="376FFFB2" w14:textId="77777777" w:rsidTr="00F3085D">
        <w:trPr>
          <w:tblCellSpacing w:w="15" w:type="dxa"/>
        </w:trPr>
        <w:tc>
          <w:tcPr>
            <w:tcW w:w="0" w:type="auto"/>
            <w:vAlign w:val="center"/>
            <w:hideMark/>
          </w:tcPr>
          <w:p w14:paraId="2C43943B" w14:textId="77777777" w:rsidR="00F3085D" w:rsidRPr="00F3085D" w:rsidRDefault="00F3085D" w:rsidP="00F3085D">
            <w:pPr>
              <w:spacing w:after="0" w:line="240" w:lineRule="auto"/>
              <w:jc w:val="center"/>
              <w:rPr>
                <w:rFonts w:ascii="Times New Roman" w:eastAsia="Times New Roman" w:hAnsi="Times New Roman" w:cs="Times New Roman"/>
                <w:b/>
                <w:bCs/>
                <w:sz w:val="24"/>
                <w:szCs w:val="24"/>
                <w:lang w:eastAsia="en-IN"/>
              </w:rPr>
            </w:pPr>
            <w:r w:rsidRPr="00F3085D">
              <w:rPr>
                <w:rFonts w:ascii="Times New Roman" w:eastAsia="Times New Roman" w:hAnsi="Times New Roman" w:cs="Times New Roman"/>
                <w:b/>
                <w:bCs/>
                <w:sz w:val="24"/>
                <w:szCs w:val="24"/>
                <w:lang w:eastAsia="en-IN"/>
              </w:rPr>
              <w:t>Method</w:t>
            </w:r>
          </w:p>
        </w:tc>
        <w:tc>
          <w:tcPr>
            <w:tcW w:w="0" w:type="auto"/>
            <w:vAlign w:val="center"/>
            <w:hideMark/>
          </w:tcPr>
          <w:p w14:paraId="379A59B3" w14:textId="77777777" w:rsidR="00F3085D" w:rsidRPr="00F3085D" w:rsidRDefault="00F3085D" w:rsidP="00F3085D">
            <w:pPr>
              <w:spacing w:after="0" w:line="240" w:lineRule="auto"/>
              <w:jc w:val="center"/>
              <w:rPr>
                <w:rFonts w:ascii="Times New Roman" w:eastAsia="Times New Roman" w:hAnsi="Times New Roman" w:cs="Times New Roman"/>
                <w:b/>
                <w:bCs/>
                <w:sz w:val="24"/>
                <w:szCs w:val="24"/>
                <w:lang w:eastAsia="en-IN"/>
              </w:rPr>
            </w:pPr>
            <w:r w:rsidRPr="00F3085D">
              <w:rPr>
                <w:rFonts w:ascii="Times New Roman" w:eastAsia="Times New Roman" w:hAnsi="Times New Roman" w:cs="Times New Roman"/>
                <w:b/>
                <w:bCs/>
                <w:sz w:val="24"/>
                <w:szCs w:val="24"/>
                <w:lang w:eastAsia="en-IN"/>
              </w:rPr>
              <w:t>Description</w:t>
            </w:r>
          </w:p>
        </w:tc>
      </w:tr>
      <w:tr w:rsidR="00F3085D" w:rsidRPr="00F3085D" w14:paraId="7F279F0D" w14:textId="77777777" w:rsidTr="00F3085D">
        <w:trPr>
          <w:tblCellSpacing w:w="15" w:type="dxa"/>
        </w:trPr>
        <w:tc>
          <w:tcPr>
            <w:tcW w:w="0" w:type="auto"/>
            <w:vAlign w:val="center"/>
            <w:hideMark/>
          </w:tcPr>
          <w:p w14:paraId="5EB11712"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final void wait()throws InterruptedException</w:t>
            </w:r>
          </w:p>
        </w:tc>
        <w:tc>
          <w:tcPr>
            <w:tcW w:w="0" w:type="auto"/>
            <w:vAlign w:val="center"/>
            <w:hideMark/>
          </w:tcPr>
          <w:p w14:paraId="4ACEEB59"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waits until object is notified.</w:t>
            </w:r>
          </w:p>
        </w:tc>
      </w:tr>
      <w:tr w:rsidR="00F3085D" w:rsidRPr="00F3085D" w14:paraId="06499231" w14:textId="77777777" w:rsidTr="00F3085D">
        <w:trPr>
          <w:tblCellSpacing w:w="15" w:type="dxa"/>
        </w:trPr>
        <w:tc>
          <w:tcPr>
            <w:tcW w:w="0" w:type="auto"/>
            <w:vAlign w:val="center"/>
            <w:hideMark/>
          </w:tcPr>
          <w:p w14:paraId="2E0DC13E"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final void wait(long timeout)throws InterruptedException</w:t>
            </w:r>
          </w:p>
        </w:tc>
        <w:tc>
          <w:tcPr>
            <w:tcW w:w="0" w:type="auto"/>
            <w:vAlign w:val="center"/>
            <w:hideMark/>
          </w:tcPr>
          <w:p w14:paraId="60BB2364"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waits for the specified amount of time.</w:t>
            </w:r>
          </w:p>
        </w:tc>
      </w:tr>
    </w:tbl>
    <w:p w14:paraId="4F7A13A1"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45403826">
          <v:rect id="_x0000_i1035" alt="" style="width:451.3pt;height:.05pt;mso-width-percent:0;mso-height-percent:0;mso-width-percent:0;mso-height-percent:0" o:hralign="center" o:hrstd="t" o:hr="t" fillcolor="#a0a0a0" stroked="f"/>
        </w:pict>
      </w:r>
    </w:p>
    <w:p w14:paraId="194FD950"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2) notify() method</w:t>
      </w:r>
    </w:p>
    <w:p w14:paraId="27509307"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xml:space="preserve">Wakes up a single thread that is waiting on this object's monitor. If any threads are waiting on this object, one of them is chosen to be awakened. The choice is arbitrary and occurs at the discretion of the implementation. Syntax: </w:t>
      </w:r>
    </w:p>
    <w:p w14:paraId="59253986"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final void notify()</w:t>
      </w:r>
    </w:p>
    <w:p w14:paraId="041CBC8C"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4098D603">
          <v:rect id="_x0000_i1034" alt="" style="width:451.3pt;height:.05pt;mso-width-percent:0;mso-height-percent:0;mso-width-percent:0;mso-height-percent:0" o:hralign="center" o:hrstd="t" o:hr="t" fillcolor="#a0a0a0" stroked="f"/>
        </w:pict>
      </w:r>
    </w:p>
    <w:p w14:paraId="5D7A0BCB"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3) notifyAll() method</w:t>
      </w:r>
    </w:p>
    <w:p w14:paraId="2E2348C8"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xml:space="preserve">Wakes up all threads that are waiting on this object's monitor. Syntax: </w:t>
      </w:r>
    </w:p>
    <w:p w14:paraId="1AABF8ED"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final void notifyAll()</w:t>
      </w:r>
    </w:p>
    <w:p w14:paraId="52794E86"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20E09769">
          <v:rect id="_x0000_i1033" alt="" style="width:451.3pt;height:.05pt;mso-width-percent:0;mso-height-percent:0;mso-width-percent:0;mso-height-percent:0" o:hralign="center" o:hrstd="t" o:hr="t" fillcolor="#a0a0a0" stroked="f"/>
        </w:pict>
      </w:r>
    </w:p>
    <w:p w14:paraId="12C64DE3"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Understanding the process of inter-thread communication</w:t>
      </w:r>
    </w:p>
    <w:p w14:paraId="5CA6C3D2"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7814ACCA" wp14:editId="4C35BC31">
            <wp:extent cx="5286375" cy="2343150"/>
            <wp:effectExtent l="0" t="0" r="9525" b="0"/>
            <wp:docPr id="1" name="Picture 1" descr="inter thread communication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 thread communication in jav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6375" cy="2343150"/>
                    </a:xfrm>
                    <a:prstGeom prst="rect">
                      <a:avLst/>
                    </a:prstGeom>
                    <a:noFill/>
                    <a:ln>
                      <a:noFill/>
                    </a:ln>
                  </pic:spPr>
                </pic:pic>
              </a:graphicData>
            </a:graphic>
          </wp:inline>
        </w:drawing>
      </w:r>
    </w:p>
    <w:p w14:paraId="04B33EA3"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he point to point explanation of the above diagram is as follows:</w:t>
      </w:r>
    </w:p>
    <w:p w14:paraId="6B76A38B"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hreads enter to acquire lock.</w:t>
      </w:r>
    </w:p>
    <w:p w14:paraId="416CEB68"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Lock is acquired by on thread.</w:t>
      </w:r>
    </w:p>
    <w:p w14:paraId="0A8FBB71"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ow thread goes to waiting state if you call wait() method on the object. Otherwise it releases the lock and exits.</w:t>
      </w:r>
    </w:p>
    <w:p w14:paraId="47169C8A"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f you call notify() or notifyAll() method, thread moves to the notified state (runnable state).</w:t>
      </w:r>
    </w:p>
    <w:p w14:paraId="498046B4"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ow thread is available to acquire lock.</w:t>
      </w:r>
    </w:p>
    <w:p w14:paraId="592548CC" w14:textId="77777777" w:rsidR="00F3085D" w:rsidRPr="00F3085D" w:rsidRDefault="00F3085D" w:rsidP="00F3085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After completion of the task, thread releases the lock and exits the monitor state of the object.</w:t>
      </w:r>
    </w:p>
    <w:p w14:paraId="0666990C"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4481728D">
          <v:rect id="_x0000_i1032" alt="" style="width:451.3pt;height:.05pt;mso-width-percent:0;mso-height-percent:0;mso-width-percent:0;mso-height-percent:0" o:hralign="center" o:hrstd="t" o:hr="t" fillcolor="#a0a0a0" stroked="f"/>
        </w:pict>
      </w:r>
    </w:p>
    <w:p w14:paraId="290A1A28"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Why wait(), notify() and notifyAll() methods are defined in Object class not Thread class?</w:t>
      </w:r>
    </w:p>
    <w:p w14:paraId="039A3E3C"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t is because they are related to lock and object has a lock.</w:t>
      </w:r>
    </w:p>
    <w:p w14:paraId="4F524522"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69E90ED2">
          <v:rect id="_x0000_i1031" alt="" style="width:451.3pt;height:.05pt;mso-width-percent:0;mso-height-percent:0;mso-width-percent:0;mso-height-percent:0" o:hralign="center" o:hrstd="t" o:hr="t" fillcolor="#a0a0a0" stroked="f"/>
        </w:pict>
      </w:r>
    </w:p>
    <w:p w14:paraId="2233122E"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Difference between wait and sleep?</w:t>
      </w:r>
    </w:p>
    <w:p w14:paraId="1C4D269C"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Let's see the important differences between wait and sleep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32"/>
        <w:gridCol w:w="4784"/>
      </w:tblGrid>
      <w:tr w:rsidR="00284943" w:rsidRPr="00F3085D" w14:paraId="568AE280" w14:textId="77777777" w:rsidTr="00F3085D">
        <w:trPr>
          <w:tblCellSpacing w:w="15" w:type="dxa"/>
        </w:trPr>
        <w:tc>
          <w:tcPr>
            <w:tcW w:w="0" w:type="auto"/>
            <w:vAlign w:val="center"/>
            <w:hideMark/>
          </w:tcPr>
          <w:p w14:paraId="56CEF57A" w14:textId="77777777" w:rsidR="00F3085D" w:rsidRPr="00F3085D" w:rsidRDefault="00F3085D" w:rsidP="00F3085D">
            <w:pPr>
              <w:spacing w:after="0" w:line="240" w:lineRule="auto"/>
              <w:jc w:val="center"/>
              <w:rPr>
                <w:rFonts w:ascii="Times New Roman" w:eastAsia="Times New Roman" w:hAnsi="Times New Roman" w:cs="Times New Roman"/>
                <w:b/>
                <w:bCs/>
                <w:sz w:val="24"/>
                <w:szCs w:val="24"/>
                <w:lang w:eastAsia="en-IN"/>
              </w:rPr>
            </w:pPr>
            <w:r w:rsidRPr="00F3085D">
              <w:rPr>
                <w:rFonts w:ascii="Times New Roman" w:eastAsia="Times New Roman" w:hAnsi="Times New Roman" w:cs="Times New Roman"/>
                <w:b/>
                <w:bCs/>
                <w:sz w:val="24"/>
                <w:szCs w:val="24"/>
                <w:lang w:eastAsia="en-IN"/>
              </w:rPr>
              <w:t>wait()</w:t>
            </w:r>
          </w:p>
        </w:tc>
        <w:tc>
          <w:tcPr>
            <w:tcW w:w="0" w:type="auto"/>
            <w:vAlign w:val="center"/>
            <w:hideMark/>
          </w:tcPr>
          <w:p w14:paraId="5CAC3C1C" w14:textId="77777777" w:rsidR="00F3085D" w:rsidRPr="00F3085D" w:rsidRDefault="00F3085D" w:rsidP="00F3085D">
            <w:pPr>
              <w:spacing w:after="0" w:line="240" w:lineRule="auto"/>
              <w:jc w:val="center"/>
              <w:rPr>
                <w:rFonts w:ascii="Times New Roman" w:eastAsia="Times New Roman" w:hAnsi="Times New Roman" w:cs="Times New Roman"/>
                <w:b/>
                <w:bCs/>
                <w:sz w:val="24"/>
                <w:szCs w:val="24"/>
                <w:lang w:eastAsia="en-IN"/>
              </w:rPr>
            </w:pPr>
            <w:r w:rsidRPr="00F3085D">
              <w:rPr>
                <w:rFonts w:ascii="Times New Roman" w:eastAsia="Times New Roman" w:hAnsi="Times New Roman" w:cs="Times New Roman"/>
                <w:b/>
                <w:bCs/>
                <w:sz w:val="24"/>
                <w:szCs w:val="24"/>
                <w:lang w:eastAsia="en-IN"/>
              </w:rPr>
              <w:t>sleep()</w:t>
            </w:r>
          </w:p>
        </w:tc>
      </w:tr>
      <w:tr w:rsidR="00284943" w:rsidRPr="00F3085D" w14:paraId="7BDAA80B" w14:textId="77777777" w:rsidTr="00F3085D">
        <w:trPr>
          <w:tblCellSpacing w:w="15" w:type="dxa"/>
        </w:trPr>
        <w:tc>
          <w:tcPr>
            <w:tcW w:w="0" w:type="auto"/>
            <w:vAlign w:val="center"/>
            <w:hideMark/>
          </w:tcPr>
          <w:p w14:paraId="29202AA8" w14:textId="7777777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wait() method releases the lock</w:t>
            </w:r>
          </w:p>
        </w:tc>
        <w:tc>
          <w:tcPr>
            <w:tcW w:w="0" w:type="auto"/>
            <w:vAlign w:val="center"/>
            <w:hideMark/>
          </w:tcPr>
          <w:p w14:paraId="521146EC" w14:textId="2D657204" w:rsidR="00F3085D" w:rsidRPr="00F3085D" w:rsidRDefault="00284943" w:rsidP="00F3085D">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F3085D" w:rsidRPr="00F3085D">
              <w:rPr>
                <w:rFonts w:ascii="Times New Roman" w:eastAsia="Times New Roman" w:hAnsi="Times New Roman" w:cs="Times New Roman"/>
                <w:sz w:val="24"/>
                <w:szCs w:val="24"/>
                <w:lang w:eastAsia="en-IN"/>
              </w:rPr>
              <w:t>sleep() method doesn't release the lock.</w:t>
            </w:r>
          </w:p>
        </w:tc>
      </w:tr>
      <w:tr w:rsidR="00284943" w:rsidRPr="00F3085D" w14:paraId="5BCF8608" w14:textId="77777777" w:rsidTr="00F3085D">
        <w:trPr>
          <w:tblCellSpacing w:w="15" w:type="dxa"/>
        </w:trPr>
        <w:tc>
          <w:tcPr>
            <w:tcW w:w="0" w:type="auto"/>
            <w:vAlign w:val="center"/>
            <w:hideMark/>
          </w:tcPr>
          <w:p w14:paraId="0E6DA5CF" w14:textId="27D3C637"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s the method of Object class</w:t>
            </w:r>
            <w:r w:rsidR="00284943">
              <w:rPr>
                <w:rFonts w:ascii="Times New Roman" w:eastAsia="Times New Roman" w:hAnsi="Times New Roman" w:cs="Times New Roman"/>
                <w:sz w:val="24"/>
                <w:szCs w:val="24"/>
                <w:lang w:eastAsia="en-IN"/>
              </w:rPr>
              <w:t xml:space="preserve"> </w:t>
            </w:r>
          </w:p>
        </w:tc>
        <w:tc>
          <w:tcPr>
            <w:tcW w:w="0" w:type="auto"/>
            <w:vAlign w:val="center"/>
            <w:hideMark/>
          </w:tcPr>
          <w:p w14:paraId="1F7EBAC3" w14:textId="1005670F" w:rsidR="00F3085D" w:rsidRPr="00F3085D" w:rsidRDefault="00284943" w:rsidP="00F3085D">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F3085D" w:rsidRPr="00F3085D">
              <w:rPr>
                <w:rFonts w:ascii="Times New Roman" w:eastAsia="Times New Roman" w:hAnsi="Times New Roman" w:cs="Times New Roman"/>
                <w:sz w:val="24"/>
                <w:szCs w:val="24"/>
                <w:lang w:eastAsia="en-IN"/>
              </w:rPr>
              <w:t>is the method of Thread class</w:t>
            </w:r>
          </w:p>
        </w:tc>
      </w:tr>
      <w:tr w:rsidR="00284943" w:rsidRPr="00F3085D" w14:paraId="78614010" w14:textId="77777777" w:rsidTr="00F3085D">
        <w:trPr>
          <w:tblCellSpacing w:w="15" w:type="dxa"/>
        </w:trPr>
        <w:tc>
          <w:tcPr>
            <w:tcW w:w="0" w:type="auto"/>
            <w:vAlign w:val="center"/>
            <w:hideMark/>
          </w:tcPr>
          <w:p w14:paraId="4355CDC7" w14:textId="7207072A"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s the non-static method</w:t>
            </w:r>
            <w:r w:rsidR="00284943">
              <w:rPr>
                <w:rFonts w:ascii="Times New Roman" w:eastAsia="Times New Roman" w:hAnsi="Times New Roman" w:cs="Times New Roman"/>
                <w:sz w:val="24"/>
                <w:szCs w:val="24"/>
                <w:lang w:eastAsia="en-IN"/>
              </w:rPr>
              <w:t xml:space="preserve">.                                                  </w:t>
            </w:r>
          </w:p>
        </w:tc>
        <w:tc>
          <w:tcPr>
            <w:tcW w:w="0" w:type="auto"/>
            <w:vAlign w:val="center"/>
            <w:hideMark/>
          </w:tcPr>
          <w:p w14:paraId="4DC42236" w14:textId="2CEC6884" w:rsidR="00F3085D" w:rsidRPr="00F3085D" w:rsidRDefault="00284943" w:rsidP="00F3085D">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F3085D" w:rsidRPr="00F3085D">
              <w:rPr>
                <w:rFonts w:ascii="Times New Roman" w:eastAsia="Times New Roman" w:hAnsi="Times New Roman" w:cs="Times New Roman"/>
                <w:sz w:val="24"/>
                <w:szCs w:val="24"/>
                <w:lang w:eastAsia="en-IN"/>
              </w:rPr>
              <w:t>is the static method</w:t>
            </w:r>
          </w:p>
        </w:tc>
      </w:tr>
      <w:tr w:rsidR="00284943" w:rsidRPr="00F3085D" w14:paraId="6B2C3DCE" w14:textId="77777777" w:rsidTr="00F3085D">
        <w:trPr>
          <w:tblCellSpacing w:w="15" w:type="dxa"/>
        </w:trPr>
        <w:tc>
          <w:tcPr>
            <w:tcW w:w="0" w:type="auto"/>
            <w:vAlign w:val="center"/>
            <w:hideMark/>
          </w:tcPr>
          <w:p w14:paraId="45E3ACD5" w14:textId="3103690E" w:rsidR="00F3085D" w:rsidRPr="00F3085D" w:rsidRDefault="00F3085D" w:rsidP="00F3085D">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4A6A4D81" w14:textId="1AC70618" w:rsidR="00F3085D" w:rsidRPr="00F3085D" w:rsidRDefault="00F3085D" w:rsidP="00F3085D">
            <w:pPr>
              <w:spacing w:after="0" w:line="240" w:lineRule="auto"/>
              <w:rPr>
                <w:rFonts w:ascii="Times New Roman" w:eastAsia="Times New Roman" w:hAnsi="Times New Roman" w:cs="Times New Roman"/>
                <w:sz w:val="24"/>
                <w:szCs w:val="24"/>
                <w:lang w:eastAsia="en-IN"/>
              </w:rPr>
            </w:pPr>
          </w:p>
        </w:tc>
      </w:tr>
      <w:tr w:rsidR="00284943" w:rsidRPr="00F3085D" w14:paraId="635DEDCD" w14:textId="77777777" w:rsidTr="00F3085D">
        <w:trPr>
          <w:tblCellSpacing w:w="15" w:type="dxa"/>
        </w:trPr>
        <w:tc>
          <w:tcPr>
            <w:tcW w:w="0" w:type="auto"/>
            <w:vAlign w:val="center"/>
            <w:hideMark/>
          </w:tcPr>
          <w:p w14:paraId="1B4BEFEA" w14:textId="60DE28C8" w:rsidR="00F3085D" w:rsidRPr="00F3085D" w:rsidRDefault="00F3085D" w:rsidP="00F3085D">
            <w:pPr>
              <w:spacing w:after="0"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hould be notified by notify() or notifyAll() methods</w:t>
            </w:r>
          </w:p>
        </w:tc>
        <w:tc>
          <w:tcPr>
            <w:tcW w:w="0" w:type="auto"/>
            <w:vAlign w:val="center"/>
            <w:hideMark/>
          </w:tcPr>
          <w:p w14:paraId="4B3FA306" w14:textId="0560E492" w:rsidR="00F3085D" w:rsidRPr="00F3085D" w:rsidRDefault="00284943" w:rsidP="00F3085D">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F3085D" w:rsidRPr="00F3085D">
              <w:rPr>
                <w:rFonts w:ascii="Times New Roman" w:eastAsia="Times New Roman" w:hAnsi="Times New Roman" w:cs="Times New Roman"/>
                <w:sz w:val="24"/>
                <w:szCs w:val="24"/>
                <w:lang w:eastAsia="en-IN"/>
              </w:rPr>
              <w:t>after the specified amount of time, sleep is completed.</w:t>
            </w:r>
          </w:p>
        </w:tc>
      </w:tr>
    </w:tbl>
    <w:p w14:paraId="2578BC66" w14:textId="77777777" w:rsidR="00F3085D" w:rsidRPr="00F3085D" w:rsidRDefault="007A5155" w:rsidP="00F3085D">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391C5AFA">
          <v:rect id="_x0000_i1030" alt="" style="width:451.3pt;height:.05pt;mso-width-percent:0;mso-height-percent:0;mso-width-percent:0;mso-height-percent:0" o:hralign="center" o:hrstd="t" o:hr="t" fillcolor="#a0a0a0" stroked="f"/>
        </w:pict>
      </w:r>
    </w:p>
    <w:p w14:paraId="23E05040" w14:textId="77777777" w:rsidR="00F3085D" w:rsidRPr="00F3085D" w:rsidRDefault="00F3085D" w:rsidP="00F3085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3085D">
        <w:rPr>
          <w:rFonts w:ascii="Times New Roman" w:eastAsia="Times New Roman" w:hAnsi="Times New Roman" w:cs="Times New Roman"/>
          <w:b/>
          <w:bCs/>
          <w:sz w:val="27"/>
          <w:szCs w:val="27"/>
          <w:lang w:eastAsia="en-IN"/>
        </w:rPr>
        <w:t>Example of inter thread communication in java</w:t>
      </w:r>
    </w:p>
    <w:p w14:paraId="6F736DC1" w14:textId="77777777" w:rsidR="00F3085D" w:rsidRPr="00F3085D" w:rsidRDefault="00F3085D" w:rsidP="00F3085D">
      <w:p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Let's see the simple example of inter thread communication.</w:t>
      </w:r>
    </w:p>
    <w:p w14:paraId="3A468265"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class Customer{  </w:t>
      </w:r>
    </w:p>
    <w:p w14:paraId="3E052B24"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nt amount=10000;  </w:t>
      </w:r>
    </w:p>
    <w:p w14:paraId="6754E4BC"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3ED7E646"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nchronized void withdraw(int amount){  </w:t>
      </w:r>
    </w:p>
    <w:p w14:paraId="7BA9ED6F"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stem.out.println("going to withdraw...");  </w:t>
      </w:r>
    </w:p>
    <w:p w14:paraId="4106ABA4"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37F39735"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if(this.amount&lt;amount){  </w:t>
      </w:r>
    </w:p>
    <w:p w14:paraId="16FCA3EC"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stem.out.println("Less balance; waiting for deposit...");  </w:t>
      </w:r>
    </w:p>
    <w:p w14:paraId="75295C23"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ry{wait();}catch(Exception e){}  </w:t>
      </w:r>
    </w:p>
    <w:p w14:paraId="4EC0AEE3"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51022430"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his.amount-=amount;  </w:t>
      </w:r>
    </w:p>
    <w:p w14:paraId="5A332A97"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stem.out.println("withdraw completed...");  </w:t>
      </w:r>
    </w:p>
    <w:p w14:paraId="77F5C4EF"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2A90FC1D"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17249E9B"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nchronized void deposit(int amount){  </w:t>
      </w:r>
    </w:p>
    <w:p w14:paraId="72E57161"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stem.out.println("going to deposit...");  </w:t>
      </w:r>
    </w:p>
    <w:p w14:paraId="673B849B"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this.amount+=amount;  </w:t>
      </w:r>
    </w:p>
    <w:p w14:paraId="715B1D93"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ystem.out.println("deposit completed... ");  </w:t>
      </w:r>
    </w:p>
    <w:p w14:paraId="4F8A867D"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otify();  </w:t>
      </w:r>
    </w:p>
    <w:p w14:paraId="10564D71"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59E5AE55"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5B5DDB41"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3AB1276D"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class Test{  </w:t>
      </w:r>
    </w:p>
    <w:p w14:paraId="39426022"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static void main(String args[]){  </w:t>
      </w:r>
    </w:p>
    <w:p w14:paraId="426EC288"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final Customer c=new Customer();  </w:t>
      </w:r>
    </w:p>
    <w:p w14:paraId="2E29AE81"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ew Thread(){  </w:t>
      </w:r>
    </w:p>
    <w:p w14:paraId="10184F33"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void run(){c.withdraw(15000);}  </w:t>
      </w:r>
    </w:p>
    <w:p w14:paraId="0FA3242F"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tart();  </w:t>
      </w:r>
    </w:p>
    <w:p w14:paraId="00AFCB96"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new Thread(){  </w:t>
      </w:r>
    </w:p>
    <w:p w14:paraId="7321E8EB"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public void run(){c.deposit(10000);}  </w:t>
      </w:r>
    </w:p>
    <w:p w14:paraId="76F17EBF"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start();  </w:t>
      </w:r>
    </w:p>
    <w:p w14:paraId="2998690A"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57025DA7" w14:textId="77777777" w:rsidR="00F3085D" w:rsidRPr="00F3085D" w:rsidRDefault="00F3085D" w:rsidP="00F3085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F3085D">
        <w:rPr>
          <w:rFonts w:ascii="Times New Roman" w:eastAsia="Times New Roman" w:hAnsi="Times New Roman" w:cs="Times New Roman"/>
          <w:sz w:val="24"/>
          <w:szCs w:val="24"/>
          <w:lang w:eastAsia="en-IN"/>
        </w:rPr>
        <w:t>}}  </w:t>
      </w:r>
    </w:p>
    <w:p w14:paraId="10CFB247"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Output: going to withdraw...</w:t>
      </w:r>
    </w:p>
    <w:p w14:paraId="0AF702C5"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 xml:space="preserve">       Less balance; waiting for deposit...</w:t>
      </w:r>
    </w:p>
    <w:p w14:paraId="41320327"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 xml:space="preserve">       going to deposit...</w:t>
      </w:r>
    </w:p>
    <w:p w14:paraId="36AFC2DD"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 xml:space="preserve">       deposit completed...</w:t>
      </w:r>
    </w:p>
    <w:p w14:paraId="0FD36E02"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 xml:space="preserve">       withdraw completed</w:t>
      </w:r>
    </w:p>
    <w:p w14:paraId="3D2FEE69" w14:textId="77777777" w:rsidR="00F3085D" w:rsidRPr="00F3085D" w:rsidRDefault="00F3085D" w:rsidP="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3085D">
        <w:rPr>
          <w:rFonts w:ascii="Courier New" w:eastAsia="Times New Roman" w:hAnsi="Courier New" w:cs="Courier New"/>
          <w:sz w:val="20"/>
          <w:szCs w:val="20"/>
          <w:lang w:eastAsia="en-IN"/>
        </w:rPr>
        <w:t xml:space="preserve">  </w:t>
      </w:r>
    </w:p>
    <w:p w14:paraId="72DA0802" w14:textId="77777777" w:rsidR="006515CB" w:rsidRPr="006515CB" w:rsidRDefault="00A51864" w:rsidP="006515CB">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I</w:t>
      </w:r>
      <w:r w:rsidR="006515CB" w:rsidRPr="006515CB">
        <w:rPr>
          <w:rFonts w:ascii="Times New Roman" w:eastAsia="Times New Roman" w:hAnsi="Times New Roman" w:cs="Times New Roman"/>
          <w:b/>
          <w:bCs/>
          <w:kern w:val="36"/>
          <w:sz w:val="48"/>
          <w:szCs w:val="48"/>
          <w:lang w:eastAsia="en-IN"/>
        </w:rPr>
        <w:t>nterrupting a Threa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515CB" w:rsidRPr="006515CB" w14:paraId="0651159B" w14:textId="77777777" w:rsidTr="006515CB">
        <w:trPr>
          <w:tblCellSpacing w:w="15" w:type="dxa"/>
        </w:trPr>
        <w:tc>
          <w:tcPr>
            <w:tcW w:w="0" w:type="auto"/>
            <w:vAlign w:val="center"/>
            <w:hideMark/>
          </w:tcPr>
          <w:p w14:paraId="31723B13" w14:textId="77777777" w:rsidR="006515CB" w:rsidRPr="006515CB" w:rsidRDefault="006515CB" w:rsidP="006515CB">
            <w:pPr>
              <w:spacing w:after="0"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If any thread is in sleeping or waiting state (i.e. sleep() or wait() is invoked), calling the interrupt() method on the thread, breaks out the sleeping or waiting state throwing InterruptedException. If the thread is not in the sleeping or waiting state, calling the interrupt() method performs normal behaviour and doesn't interrupt the thread but sets the interrupt flag to true. Let's first see the methods provided by the Thread class for thread interruption.</w:t>
            </w:r>
          </w:p>
        </w:tc>
      </w:tr>
    </w:tbl>
    <w:p w14:paraId="6FB69CA5"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60C27666">
          <v:rect id="_x0000_i1029" alt="" style="width:451.3pt;height:.05pt;mso-width-percent:0;mso-height-percent:0;mso-width-percent:0;mso-height-percent:0" o:hralign="center" o:hrstd="t" o:hr="t" fillcolor="#a0a0a0" stroked="f"/>
        </w:pict>
      </w:r>
    </w:p>
    <w:p w14:paraId="4BA44EC4" w14:textId="77777777" w:rsidR="006515CB" w:rsidRPr="006515CB" w:rsidRDefault="006515CB" w:rsidP="006515C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515CB">
        <w:rPr>
          <w:rFonts w:ascii="Times New Roman" w:eastAsia="Times New Roman" w:hAnsi="Times New Roman" w:cs="Times New Roman"/>
          <w:b/>
          <w:bCs/>
          <w:sz w:val="36"/>
          <w:szCs w:val="36"/>
          <w:lang w:eastAsia="en-IN"/>
        </w:rPr>
        <w:t>The 3 methods provided by the Thread class for interrupting a threa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84"/>
      </w:tblGrid>
      <w:tr w:rsidR="006515CB" w:rsidRPr="006515CB" w14:paraId="45102AB9" w14:textId="77777777" w:rsidTr="00AD1138">
        <w:trPr>
          <w:tblCellSpacing w:w="15" w:type="dxa"/>
        </w:trPr>
        <w:tc>
          <w:tcPr>
            <w:tcW w:w="0" w:type="auto"/>
            <w:vAlign w:val="center"/>
            <w:hideMark/>
          </w:tcPr>
          <w:p w14:paraId="796E9389" w14:textId="77777777" w:rsidR="006515CB" w:rsidRPr="006515CB" w:rsidRDefault="006515CB" w:rsidP="006515C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b/>
                <w:bCs/>
                <w:sz w:val="24"/>
                <w:szCs w:val="24"/>
                <w:lang w:eastAsia="en-IN"/>
              </w:rPr>
              <w:t>public void interrupt()</w:t>
            </w:r>
          </w:p>
          <w:p w14:paraId="221EE2E9" w14:textId="77777777" w:rsidR="006515CB" w:rsidRPr="006515CB" w:rsidRDefault="006515CB" w:rsidP="006515C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b/>
                <w:bCs/>
                <w:sz w:val="24"/>
                <w:szCs w:val="24"/>
                <w:lang w:eastAsia="en-IN"/>
              </w:rPr>
              <w:t>public static boolean interrupted()</w:t>
            </w:r>
          </w:p>
          <w:p w14:paraId="15F3CD1A" w14:textId="77777777" w:rsidR="006515CB" w:rsidRPr="006515CB" w:rsidRDefault="006515CB" w:rsidP="006515C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b/>
                <w:bCs/>
                <w:sz w:val="24"/>
                <w:szCs w:val="24"/>
                <w:lang w:eastAsia="en-IN"/>
              </w:rPr>
              <w:t>public boolean isInterrupted()</w:t>
            </w:r>
          </w:p>
        </w:tc>
      </w:tr>
    </w:tbl>
    <w:p w14:paraId="1843D19A"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39CC4E7D">
          <v:rect id="_x0000_i1028" alt="" style="width:451.3pt;height:.05pt;mso-width-percent:0;mso-height-percent:0;mso-width-percent:0;mso-height-percent:0" o:hralign="center" o:hrstd="t" o:hr="t" fillcolor="#a0a0a0" stroked="f"/>
        </w:pict>
      </w:r>
    </w:p>
    <w:p w14:paraId="7CCCC4FA" w14:textId="77777777" w:rsidR="006515CB" w:rsidRPr="006515CB" w:rsidRDefault="006515CB" w:rsidP="006515C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515CB">
        <w:rPr>
          <w:rFonts w:ascii="Times New Roman" w:eastAsia="Times New Roman" w:hAnsi="Times New Roman" w:cs="Times New Roman"/>
          <w:b/>
          <w:bCs/>
          <w:sz w:val="36"/>
          <w:szCs w:val="36"/>
          <w:lang w:eastAsia="en-IN"/>
        </w:rPr>
        <w:t>Example of interrupting a thread that stops work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515CB" w:rsidRPr="006515CB" w14:paraId="5F1F5B95" w14:textId="77777777" w:rsidTr="006515CB">
        <w:trPr>
          <w:tblCellSpacing w:w="15" w:type="dxa"/>
        </w:trPr>
        <w:tc>
          <w:tcPr>
            <w:tcW w:w="0" w:type="auto"/>
            <w:vAlign w:val="center"/>
            <w:hideMark/>
          </w:tcPr>
          <w:p w14:paraId="56ADA853" w14:textId="77777777" w:rsidR="006515CB" w:rsidRPr="006515CB" w:rsidRDefault="006515CB" w:rsidP="006515CB">
            <w:pPr>
              <w:spacing w:after="0"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In this example, after interrupting the thread, we are propagating it, so it will stop working. If we don't want to stop the thread, we can handle it where sleep() or wait() method is invoked. Let's first see the example where we are propagating the exception.</w:t>
            </w:r>
          </w:p>
        </w:tc>
      </w:tr>
    </w:tbl>
    <w:p w14:paraId="51093E64"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lass TestInterruptingThread1 extends Thread{  </w:t>
      </w:r>
    </w:p>
    <w:p w14:paraId="6AAB654E"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void run(){  </w:t>
      </w:r>
    </w:p>
    <w:p w14:paraId="4C5A5F84"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ry{  </w:t>
      </w:r>
    </w:p>
    <w:p w14:paraId="420F204C"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hread.sleep(1000);  </w:t>
      </w:r>
    </w:p>
    <w:p w14:paraId="5956D92D"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task");  </w:t>
      </w:r>
    </w:p>
    <w:p w14:paraId="73D67DD1"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atch(InterruptedException e){  </w:t>
      </w:r>
    </w:p>
    <w:p w14:paraId="06A5BF67"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hrow new RuntimeException("Thread interrupted..."+e);  </w:t>
      </w:r>
    </w:p>
    <w:p w14:paraId="1FAC8B4A"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9686A8D"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5CC86CD"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425C4FAC"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A695438"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static void main(String args[]){  </w:t>
      </w:r>
    </w:p>
    <w:p w14:paraId="65D0E745"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estInterruptingThread1 t1=new TestInterruptingThread1();  </w:t>
      </w:r>
    </w:p>
    <w:p w14:paraId="1A4536BB"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start();  </w:t>
      </w:r>
    </w:p>
    <w:p w14:paraId="6C5176A7"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ry{  </w:t>
      </w:r>
    </w:p>
    <w:p w14:paraId="0C41D2E4"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interrupt();  </w:t>
      </w:r>
    </w:p>
    <w:p w14:paraId="54442FCC"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atch(Exception e){System.out.println("Exception handled "+e);}  </w:t>
      </w:r>
    </w:p>
    <w:p w14:paraId="56EA7D13"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CCD252E"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5184966" w14:textId="77777777" w:rsidR="006515CB" w:rsidRPr="006515CB" w:rsidRDefault="006515CB" w:rsidP="006515C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FC4B946"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7" w:tgtFrame="_blank" w:history="1">
        <w:r w:rsidR="006515CB" w:rsidRPr="006515CB">
          <w:rPr>
            <w:rFonts w:ascii="Times New Roman" w:eastAsia="Times New Roman" w:hAnsi="Times New Roman" w:cs="Times New Roman"/>
            <w:color w:val="0000FF"/>
            <w:sz w:val="24"/>
            <w:szCs w:val="24"/>
            <w:u w:val="single"/>
            <w:lang w:eastAsia="en-IN"/>
          </w:rPr>
          <w:t>Test it Now</w:t>
        </w:r>
      </w:hyperlink>
      <w:r w:rsidR="006515CB" w:rsidRPr="006515CB">
        <w:rPr>
          <w:rFonts w:ascii="Times New Roman" w:eastAsia="Times New Roman" w:hAnsi="Times New Roman" w:cs="Times New Roman"/>
          <w:sz w:val="24"/>
          <w:szCs w:val="24"/>
          <w:lang w:eastAsia="en-IN"/>
        </w:rPr>
        <w:t xml:space="preserve"> </w:t>
      </w:r>
    </w:p>
    <w:p w14:paraId="6904AFDC"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8" w:history="1">
        <w:r w:rsidR="006515CB" w:rsidRPr="006515CB">
          <w:rPr>
            <w:rFonts w:ascii="Times New Roman" w:eastAsia="Times New Roman" w:hAnsi="Times New Roman" w:cs="Times New Roman"/>
            <w:color w:val="0000FF"/>
            <w:sz w:val="24"/>
            <w:szCs w:val="24"/>
            <w:u w:val="single"/>
            <w:lang w:eastAsia="en-IN"/>
          </w:rPr>
          <w:t>download this example</w:t>
        </w:r>
      </w:hyperlink>
      <w:r w:rsidR="006515CB" w:rsidRPr="006515CB">
        <w:rPr>
          <w:rFonts w:ascii="Times New Roman" w:eastAsia="Times New Roman" w:hAnsi="Times New Roman" w:cs="Times New Roman"/>
          <w:sz w:val="24"/>
          <w:szCs w:val="24"/>
          <w:lang w:eastAsia="en-IN"/>
        </w:rPr>
        <w:t xml:space="preserve"> </w:t>
      </w:r>
    </w:p>
    <w:p w14:paraId="73DB6775"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Output:Exception in thread-0  </w:t>
      </w:r>
    </w:p>
    <w:p w14:paraId="431CD9DB"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java.lang.RuntimeException: Thread interrupted...</w:t>
      </w:r>
    </w:p>
    <w:p w14:paraId="44DE8531"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java.lang.InterruptedException: sleep interrupted</w:t>
      </w:r>
    </w:p>
    <w:p w14:paraId="27A8927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at A.run(A.java:7)</w:t>
      </w:r>
    </w:p>
    <w:p w14:paraId="090723F7"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0BB30A32">
          <v:rect id="_x0000_i1027" alt="" style="width:451.3pt;height:.05pt;mso-width-percent:0;mso-height-percent:0;mso-width-percent:0;mso-height-percent:0" o:hralign="center" o:hrstd="t" o:hr="t" fillcolor="#a0a0a0" stroked="f"/>
        </w:pict>
      </w:r>
    </w:p>
    <w:p w14:paraId="71FB7A91" w14:textId="77777777" w:rsidR="006515CB" w:rsidRPr="006515CB" w:rsidRDefault="006515CB" w:rsidP="006515C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515CB">
        <w:rPr>
          <w:rFonts w:ascii="Times New Roman" w:eastAsia="Times New Roman" w:hAnsi="Times New Roman" w:cs="Times New Roman"/>
          <w:b/>
          <w:bCs/>
          <w:sz w:val="36"/>
          <w:szCs w:val="36"/>
          <w:lang w:eastAsia="en-IN"/>
        </w:rPr>
        <w:t>Example of interrupting a thread that doesn't stop work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515CB" w:rsidRPr="006515CB" w14:paraId="4A887585" w14:textId="77777777" w:rsidTr="006515CB">
        <w:trPr>
          <w:tblCellSpacing w:w="15" w:type="dxa"/>
        </w:trPr>
        <w:tc>
          <w:tcPr>
            <w:tcW w:w="0" w:type="auto"/>
            <w:vAlign w:val="center"/>
            <w:hideMark/>
          </w:tcPr>
          <w:p w14:paraId="579A0396" w14:textId="77777777" w:rsidR="006515CB" w:rsidRPr="006515CB" w:rsidRDefault="006515CB" w:rsidP="006515CB">
            <w:pPr>
              <w:spacing w:after="0"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In this example, after interrupting the thread, we handle the exception, so it will break out the sleeping but will not stop working.</w:t>
            </w:r>
          </w:p>
        </w:tc>
      </w:tr>
    </w:tbl>
    <w:p w14:paraId="70115BF6"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lass TestInterruptingThread2 extends Thread{  </w:t>
      </w:r>
    </w:p>
    <w:p w14:paraId="6501D4BE"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void run(){  </w:t>
      </w:r>
    </w:p>
    <w:p w14:paraId="124B57EA"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ry{  </w:t>
      </w:r>
    </w:p>
    <w:p w14:paraId="6F786C25"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hread.sleep(1000);  </w:t>
      </w:r>
    </w:p>
    <w:p w14:paraId="79D9B3DC"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task");  </w:t>
      </w:r>
    </w:p>
    <w:p w14:paraId="2FD5F8D5"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atch(InterruptedException e){  </w:t>
      </w:r>
    </w:p>
    <w:p w14:paraId="3EB7CB3C"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Exception handled "+e);  </w:t>
      </w:r>
    </w:p>
    <w:p w14:paraId="2BFC9E0E"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15485016"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thread is running...");  </w:t>
      </w:r>
    </w:p>
    <w:p w14:paraId="12351D08"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1AA788DC"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283A284E"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static void main(String args[]){  </w:t>
      </w:r>
    </w:p>
    <w:p w14:paraId="5A28FDA5"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estInterruptingThread2 t1=new TestInterruptingThread2();  </w:t>
      </w:r>
    </w:p>
    <w:p w14:paraId="71977D74"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start();  </w:t>
      </w:r>
    </w:p>
    <w:p w14:paraId="5BB4B52A"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E96E6FF"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interrupt();  </w:t>
      </w:r>
    </w:p>
    <w:p w14:paraId="3E289D34"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723A231"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D120485" w14:textId="77777777" w:rsidR="006515CB" w:rsidRPr="006515CB" w:rsidRDefault="006515CB" w:rsidP="006515C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7445089"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9" w:tgtFrame="_blank" w:history="1">
        <w:r w:rsidR="006515CB" w:rsidRPr="006515CB">
          <w:rPr>
            <w:rFonts w:ascii="Times New Roman" w:eastAsia="Times New Roman" w:hAnsi="Times New Roman" w:cs="Times New Roman"/>
            <w:color w:val="0000FF"/>
            <w:sz w:val="24"/>
            <w:szCs w:val="24"/>
            <w:u w:val="single"/>
            <w:lang w:eastAsia="en-IN"/>
          </w:rPr>
          <w:t>Test it Now</w:t>
        </w:r>
      </w:hyperlink>
      <w:r w:rsidR="006515CB" w:rsidRPr="006515CB">
        <w:rPr>
          <w:rFonts w:ascii="Times New Roman" w:eastAsia="Times New Roman" w:hAnsi="Times New Roman" w:cs="Times New Roman"/>
          <w:sz w:val="24"/>
          <w:szCs w:val="24"/>
          <w:lang w:eastAsia="en-IN"/>
        </w:rPr>
        <w:t xml:space="preserve"> </w:t>
      </w:r>
    </w:p>
    <w:p w14:paraId="42D2791A"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10" w:history="1">
        <w:r w:rsidR="006515CB" w:rsidRPr="006515CB">
          <w:rPr>
            <w:rFonts w:ascii="Times New Roman" w:eastAsia="Times New Roman" w:hAnsi="Times New Roman" w:cs="Times New Roman"/>
            <w:color w:val="0000FF"/>
            <w:sz w:val="24"/>
            <w:szCs w:val="24"/>
            <w:u w:val="single"/>
            <w:lang w:eastAsia="en-IN"/>
          </w:rPr>
          <w:t>download this example</w:t>
        </w:r>
      </w:hyperlink>
      <w:r w:rsidR="006515CB" w:rsidRPr="006515CB">
        <w:rPr>
          <w:rFonts w:ascii="Times New Roman" w:eastAsia="Times New Roman" w:hAnsi="Times New Roman" w:cs="Times New Roman"/>
          <w:sz w:val="24"/>
          <w:szCs w:val="24"/>
          <w:lang w:eastAsia="en-IN"/>
        </w:rPr>
        <w:t xml:space="preserve"> </w:t>
      </w:r>
    </w:p>
    <w:p w14:paraId="1F7CB26A"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Output:Exception handled  </w:t>
      </w:r>
    </w:p>
    <w:p w14:paraId="0DD5496E"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java.lang.InterruptedException: sleep interrupted</w:t>
      </w:r>
    </w:p>
    <w:p w14:paraId="4A6EA7EC"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thread is running...</w:t>
      </w:r>
    </w:p>
    <w:p w14:paraId="122CF3F6"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4756ADFD">
          <v:rect id="_x0000_i1026" alt="" style="width:451.3pt;height:.05pt;mso-width-percent:0;mso-height-percent:0;mso-width-percent:0;mso-height-percent:0" o:hralign="center" o:hrstd="t" o:hr="t" fillcolor="#a0a0a0" stroked="f"/>
        </w:pict>
      </w:r>
    </w:p>
    <w:p w14:paraId="6197D512" w14:textId="77777777" w:rsidR="006515CB" w:rsidRPr="006515CB" w:rsidRDefault="006515CB" w:rsidP="006515C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515CB">
        <w:rPr>
          <w:rFonts w:ascii="Times New Roman" w:eastAsia="Times New Roman" w:hAnsi="Times New Roman" w:cs="Times New Roman"/>
          <w:b/>
          <w:bCs/>
          <w:sz w:val="36"/>
          <w:szCs w:val="36"/>
          <w:lang w:eastAsia="en-IN"/>
        </w:rPr>
        <w:t>Example of interrupting thread that behaves normal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515CB" w:rsidRPr="006515CB" w14:paraId="62622F83" w14:textId="77777777" w:rsidTr="006515CB">
        <w:trPr>
          <w:tblCellSpacing w:w="15" w:type="dxa"/>
        </w:trPr>
        <w:tc>
          <w:tcPr>
            <w:tcW w:w="0" w:type="auto"/>
            <w:vAlign w:val="center"/>
            <w:hideMark/>
          </w:tcPr>
          <w:p w14:paraId="18D5EFEE" w14:textId="77777777" w:rsidR="006515CB" w:rsidRPr="006515CB" w:rsidRDefault="006515CB" w:rsidP="006515CB">
            <w:pPr>
              <w:spacing w:after="0"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If thread is not in sleeping or waiting state, calling the interrupt() method sets the interrupted flag to true that can be used to stop the thread by the java programmer later.</w:t>
            </w:r>
          </w:p>
        </w:tc>
      </w:tr>
    </w:tbl>
    <w:p w14:paraId="6BC59B50"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class TestInterruptingThread3 extends Thread{  </w:t>
      </w:r>
    </w:p>
    <w:p w14:paraId="16E44D64"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4F79BC96"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void run(){  </w:t>
      </w:r>
    </w:p>
    <w:p w14:paraId="0C44965F"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for(int i=1;i&lt;=5;i++)  </w:t>
      </w:r>
    </w:p>
    <w:p w14:paraId="3E495FC0"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i);  </w:t>
      </w:r>
    </w:p>
    <w:p w14:paraId="1FEB2D28"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1C301A4B"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C6D8303"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static void main(String args[]){  </w:t>
      </w:r>
    </w:p>
    <w:p w14:paraId="10480D25"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estInterruptingThread3 t1=new TestInterruptingThread3();  </w:t>
      </w:r>
    </w:p>
    <w:p w14:paraId="372CEC14"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start();  </w:t>
      </w:r>
    </w:p>
    <w:p w14:paraId="5169987A"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5B0B58A9"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interrupt();  </w:t>
      </w:r>
    </w:p>
    <w:p w14:paraId="5D552B27"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27655641"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5AAC258" w14:textId="77777777" w:rsidR="006515CB" w:rsidRPr="006515CB" w:rsidRDefault="006515CB" w:rsidP="006515C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2EE95CB"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11" w:tgtFrame="_blank" w:history="1">
        <w:r w:rsidR="006515CB" w:rsidRPr="006515CB">
          <w:rPr>
            <w:rFonts w:ascii="Times New Roman" w:eastAsia="Times New Roman" w:hAnsi="Times New Roman" w:cs="Times New Roman"/>
            <w:color w:val="0000FF"/>
            <w:sz w:val="24"/>
            <w:szCs w:val="24"/>
            <w:u w:val="single"/>
            <w:lang w:eastAsia="en-IN"/>
          </w:rPr>
          <w:t>Test it Now</w:t>
        </w:r>
      </w:hyperlink>
      <w:r w:rsidR="006515CB" w:rsidRPr="006515CB">
        <w:rPr>
          <w:rFonts w:ascii="Times New Roman" w:eastAsia="Times New Roman" w:hAnsi="Times New Roman" w:cs="Times New Roman"/>
          <w:sz w:val="24"/>
          <w:szCs w:val="24"/>
          <w:lang w:eastAsia="en-IN"/>
        </w:rPr>
        <w:t xml:space="preserve"> </w:t>
      </w:r>
    </w:p>
    <w:p w14:paraId="05F54EE9"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Output:1</w:t>
      </w:r>
    </w:p>
    <w:p w14:paraId="2EE10308"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2</w:t>
      </w:r>
    </w:p>
    <w:p w14:paraId="093E213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3</w:t>
      </w:r>
    </w:p>
    <w:p w14:paraId="2F8C6C75"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4 </w:t>
      </w:r>
    </w:p>
    <w:p w14:paraId="3929908F"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5</w:t>
      </w:r>
    </w:p>
    <w:p w14:paraId="0A9B7F71"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r w:rsidRPr="007A5155">
        <w:rPr>
          <w:rFonts w:ascii="Times New Roman" w:eastAsia="Times New Roman" w:hAnsi="Times New Roman" w:cs="Times New Roman"/>
          <w:noProof/>
          <w:sz w:val="24"/>
          <w:szCs w:val="24"/>
          <w:lang w:eastAsia="en-IN"/>
        </w:rPr>
        <w:pict w14:anchorId="1878CD41">
          <v:rect id="_x0000_i1025" alt="" style="width:451.3pt;height:.05pt;mso-width-percent:0;mso-height-percent:0;mso-width-percent:0;mso-height-percent:0" o:hralign="center" o:hrstd="t" o:hr="t" fillcolor="#a0a0a0" stroked="f"/>
        </w:pict>
      </w:r>
    </w:p>
    <w:p w14:paraId="0A74BC17" w14:textId="77777777" w:rsidR="006515CB" w:rsidRPr="006515CB" w:rsidRDefault="006515CB" w:rsidP="006515C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515CB">
        <w:rPr>
          <w:rFonts w:ascii="Times New Roman" w:eastAsia="Times New Roman" w:hAnsi="Times New Roman" w:cs="Times New Roman"/>
          <w:b/>
          <w:bCs/>
          <w:sz w:val="36"/>
          <w:szCs w:val="36"/>
          <w:lang w:eastAsia="en-IN"/>
        </w:rPr>
        <w:t>What about isInterrupted and interrupted meth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515CB" w:rsidRPr="006515CB" w14:paraId="7D6930A5" w14:textId="77777777" w:rsidTr="006515CB">
        <w:trPr>
          <w:tblCellSpacing w:w="15" w:type="dxa"/>
        </w:trPr>
        <w:tc>
          <w:tcPr>
            <w:tcW w:w="0" w:type="auto"/>
            <w:vAlign w:val="center"/>
            <w:hideMark/>
          </w:tcPr>
          <w:p w14:paraId="3B606E03" w14:textId="77777777" w:rsidR="006515CB" w:rsidRPr="006515CB" w:rsidRDefault="006515CB" w:rsidP="006515CB">
            <w:pPr>
              <w:spacing w:after="0"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he isInterrupted() method returns the interrupted flag either true or false. The static interrupted() method returns the interrupted flag afterthat it sets the flag to false if it is true.</w:t>
            </w:r>
          </w:p>
        </w:tc>
      </w:tr>
    </w:tbl>
    <w:p w14:paraId="477C15B0"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class TestInterruptingThread4 extends Thread{  </w:t>
      </w:r>
    </w:p>
    <w:p w14:paraId="7E58E291" w14:textId="77777777" w:rsidR="006515CB" w:rsidRPr="005A621F"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5A621F">
        <w:rPr>
          <w:rFonts w:ascii="Times New Roman" w:eastAsia="Times New Roman" w:hAnsi="Times New Roman" w:cs="Times New Roman"/>
          <w:sz w:val="24"/>
          <w:szCs w:val="24"/>
          <w:lang w:eastAsia="en-IN"/>
        </w:rPr>
        <w:t>public void run(){  </w:t>
      </w:r>
    </w:p>
    <w:p w14:paraId="32F8C884"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for(int i=1;i&lt;=2;i++){  </w:t>
      </w:r>
    </w:p>
    <w:p w14:paraId="0D3142E7"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if(Thread.interrupted()){  </w:t>
      </w:r>
    </w:p>
    <w:p w14:paraId="35E04E51"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code for interrupted thread");  </w:t>
      </w:r>
    </w:p>
    <w:p w14:paraId="79294E51"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40AE71E9"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else{  </w:t>
      </w:r>
    </w:p>
    <w:p w14:paraId="7F54D47A"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System.out.println("code for normal thread");  </w:t>
      </w:r>
    </w:p>
    <w:p w14:paraId="74684E8B"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09A1F02"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13A47AF4"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end of for loop  </w:t>
      </w:r>
    </w:p>
    <w:p w14:paraId="280D9359"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2BDA735B"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6884279"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public static void main(String args[]){  </w:t>
      </w:r>
    </w:p>
    <w:p w14:paraId="646B02AF"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7852CE9C"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estInterruptingThread4 t1=new TestInterruptingThread4();  </w:t>
      </w:r>
    </w:p>
    <w:p w14:paraId="1BCD2B1D"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estInterruptingThread4 t2=new TestInterruptingThread4();  </w:t>
      </w:r>
    </w:p>
    <w:p w14:paraId="28FBB581"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5B6ED1A8"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start();  </w:t>
      </w:r>
    </w:p>
    <w:p w14:paraId="456DF1EC"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1.interrupt();  </w:t>
      </w:r>
    </w:p>
    <w:p w14:paraId="25E6C70C"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216EE8CF"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t2.start();  </w:t>
      </w:r>
    </w:p>
    <w:p w14:paraId="36E611AF"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341412A"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696DB2E2" w14:textId="77777777" w:rsidR="006515CB" w:rsidRPr="006515CB" w:rsidRDefault="006515CB" w:rsidP="006515C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6515CB">
        <w:rPr>
          <w:rFonts w:ascii="Times New Roman" w:eastAsia="Times New Roman" w:hAnsi="Times New Roman" w:cs="Times New Roman"/>
          <w:sz w:val="24"/>
          <w:szCs w:val="24"/>
          <w:lang w:eastAsia="en-IN"/>
        </w:rPr>
        <w:t>}  </w:t>
      </w:r>
    </w:p>
    <w:p w14:paraId="30748502" w14:textId="77777777" w:rsidR="006515CB" w:rsidRPr="006515CB" w:rsidRDefault="007A5155" w:rsidP="006515CB">
      <w:pPr>
        <w:spacing w:after="0" w:line="240" w:lineRule="auto"/>
        <w:rPr>
          <w:rFonts w:ascii="Times New Roman" w:eastAsia="Times New Roman" w:hAnsi="Times New Roman" w:cs="Times New Roman"/>
          <w:sz w:val="24"/>
          <w:szCs w:val="24"/>
          <w:lang w:eastAsia="en-IN"/>
        </w:rPr>
      </w:pPr>
      <w:hyperlink r:id="rId12" w:tgtFrame="_blank" w:history="1">
        <w:r w:rsidR="006515CB" w:rsidRPr="006515CB">
          <w:rPr>
            <w:rFonts w:ascii="Times New Roman" w:eastAsia="Times New Roman" w:hAnsi="Times New Roman" w:cs="Times New Roman"/>
            <w:color w:val="0000FF"/>
            <w:sz w:val="24"/>
            <w:szCs w:val="24"/>
            <w:u w:val="single"/>
            <w:lang w:eastAsia="en-IN"/>
          </w:rPr>
          <w:t>Test it Now</w:t>
        </w:r>
      </w:hyperlink>
      <w:r w:rsidR="006515CB" w:rsidRPr="006515CB">
        <w:rPr>
          <w:rFonts w:ascii="Times New Roman" w:eastAsia="Times New Roman" w:hAnsi="Times New Roman" w:cs="Times New Roman"/>
          <w:sz w:val="24"/>
          <w:szCs w:val="24"/>
          <w:lang w:eastAsia="en-IN"/>
        </w:rPr>
        <w:t xml:space="preserve"> </w:t>
      </w:r>
    </w:p>
    <w:p w14:paraId="011F6FB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Output:Code for interrupted thread</w:t>
      </w:r>
    </w:p>
    <w:p w14:paraId="2E0CF4EE"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code for normal thread</w:t>
      </w:r>
    </w:p>
    <w:p w14:paraId="421D0C3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code for normal thread</w:t>
      </w:r>
    </w:p>
    <w:p w14:paraId="6F69FFA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code for normal thread</w:t>
      </w:r>
    </w:p>
    <w:p w14:paraId="50812984" w14:textId="77777777" w:rsidR="006515CB" w:rsidRPr="006515CB" w:rsidRDefault="006515CB" w:rsidP="00651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515CB">
        <w:rPr>
          <w:rFonts w:ascii="Courier New" w:eastAsia="Times New Roman" w:hAnsi="Courier New" w:cs="Courier New"/>
          <w:sz w:val="20"/>
          <w:szCs w:val="20"/>
          <w:lang w:eastAsia="en-IN"/>
        </w:rPr>
        <w:t xml:space="preserve">       </w:t>
      </w:r>
    </w:p>
    <w:p w14:paraId="06229F5F" w14:textId="77777777"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00BE"/>
    <w:multiLevelType w:val="multilevel"/>
    <w:tmpl w:val="311C7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C6126"/>
    <w:multiLevelType w:val="multilevel"/>
    <w:tmpl w:val="55DE9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222A8"/>
    <w:multiLevelType w:val="multilevel"/>
    <w:tmpl w:val="9092D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3A06E5"/>
    <w:multiLevelType w:val="multilevel"/>
    <w:tmpl w:val="51BAD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DC4C2A"/>
    <w:multiLevelType w:val="multilevel"/>
    <w:tmpl w:val="49525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F41E27"/>
    <w:multiLevelType w:val="multilevel"/>
    <w:tmpl w:val="C8B42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DF6CD0"/>
    <w:multiLevelType w:val="multilevel"/>
    <w:tmpl w:val="5F7C9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767C3C"/>
    <w:multiLevelType w:val="multilevel"/>
    <w:tmpl w:val="D9D68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7"/>
  </w:num>
  <w:num w:numId="4">
    <w:abstractNumId w:val="4"/>
  </w:num>
  <w:num w:numId="5">
    <w:abstractNumId w:val="3"/>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DQysrAwNTUyMTdQ0lEKTi0uzszPAykwrAUAoeaEtiwAAAA="/>
  </w:docVars>
  <w:rsids>
    <w:rsidRoot w:val="00F3085D"/>
    <w:rsid w:val="00056EAF"/>
    <w:rsid w:val="00213622"/>
    <w:rsid w:val="00284943"/>
    <w:rsid w:val="003608B6"/>
    <w:rsid w:val="00511442"/>
    <w:rsid w:val="005A621F"/>
    <w:rsid w:val="006515CB"/>
    <w:rsid w:val="007A5155"/>
    <w:rsid w:val="008D1C2A"/>
    <w:rsid w:val="00996796"/>
    <w:rsid w:val="00A51864"/>
    <w:rsid w:val="00AD1138"/>
    <w:rsid w:val="00E368CB"/>
    <w:rsid w:val="00F308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29767"/>
  <w15:docId w15:val="{04EA5A38-F1E1-B249-9C5B-28B458302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308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6515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3085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85D"/>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F3085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3085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F3085D"/>
  </w:style>
  <w:style w:type="character" w:customStyle="1" w:styleId="number">
    <w:name w:val="number"/>
    <w:basedOn w:val="DefaultParagraphFont"/>
    <w:rsid w:val="00F3085D"/>
  </w:style>
  <w:style w:type="character" w:customStyle="1" w:styleId="string">
    <w:name w:val="string"/>
    <w:basedOn w:val="DefaultParagraphFont"/>
    <w:rsid w:val="00F3085D"/>
  </w:style>
  <w:style w:type="paragraph" w:styleId="HTMLPreformatted">
    <w:name w:val="HTML Preformatted"/>
    <w:basedOn w:val="Normal"/>
    <w:link w:val="HTMLPreformattedChar"/>
    <w:uiPriority w:val="99"/>
    <w:semiHidden/>
    <w:unhideWhenUsed/>
    <w:rsid w:val="00F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3085D"/>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F30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85D"/>
    <w:rPr>
      <w:rFonts w:ascii="Tahoma" w:hAnsi="Tahoma" w:cs="Tahoma"/>
      <w:sz w:val="16"/>
      <w:szCs w:val="16"/>
    </w:rPr>
  </w:style>
  <w:style w:type="character" w:customStyle="1" w:styleId="Heading2Char">
    <w:name w:val="Heading 2 Char"/>
    <w:basedOn w:val="DefaultParagraphFont"/>
    <w:link w:val="Heading2"/>
    <w:uiPriority w:val="9"/>
    <w:rsid w:val="006515CB"/>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6515CB"/>
    <w:rPr>
      <w:b/>
      <w:bCs/>
    </w:rPr>
  </w:style>
  <w:style w:type="character" w:styleId="Hyperlink">
    <w:name w:val="Hyperlink"/>
    <w:basedOn w:val="DefaultParagraphFont"/>
    <w:uiPriority w:val="99"/>
    <w:semiHidden/>
    <w:unhideWhenUsed/>
    <w:rsid w:val="006515CB"/>
    <w:rPr>
      <w:color w:val="0000FF"/>
      <w:u w:val="single"/>
    </w:rPr>
  </w:style>
  <w:style w:type="character" w:customStyle="1" w:styleId="testit">
    <w:name w:val="testit"/>
    <w:basedOn w:val="DefaultParagraphFont"/>
    <w:rsid w:val="006515CB"/>
  </w:style>
  <w:style w:type="character" w:customStyle="1" w:styleId="comment">
    <w:name w:val="comment"/>
    <w:basedOn w:val="DefaultParagraphFont"/>
    <w:rsid w:val="006515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835350">
      <w:bodyDiv w:val="1"/>
      <w:marLeft w:val="0"/>
      <w:marRight w:val="0"/>
      <w:marTop w:val="0"/>
      <w:marBottom w:val="0"/>
      <w:divBdr>
        <w:top w:val="none" w:sz="0" w:space="0" w:color="auto"/>
        <w:left w:val="none" w:sz="0" w:space="0" w:color="auto"/>
        <w:bottom w:val="none" w:sz="0" w:space="0" w:color="auto"/>
        <w:right w:val="none" w:sz="0" w:space="0" w:color="auto"/>
      </w:divBdr>
      <w:divsChild>
        <w:div w:id="1146387995">
          <w:marLeft w:val="0"/>
          <w:marRight w:val="0"/>
          <w:marTop w:val="0"/>
          <w:marBottom w:val="0"/>
          <w:divBdr>
            <w:top w:val="none" w:sz="0" w:space="0" w:color="auto"/>
            <w:left w:val="none" w:sz="0" w:space="0" w:color="auto"/>
            <w:bottom w:val="none" w:sz="0" w:space="0" w:color="auto"/>
            <w:right w:val="none" w:sz="0" w:space="0" w:color="auto"/>
          </w:divBdr>
          <w:divsChild>
            <w:div w:id="557713750">
              <w:marLeft w:val="0"/>
              <w:marRight w:val="0"/>
              <w:marTop w:val="0"/>
              <w:marBottom w:val="0"/>
              <w:divBdr>
                <w:top w:val="none" w:sz="0" w:space="0" w:color="auto"/>
                <w:left w:val="none" w:sz="0" w:space="0" w:color="auto"/>
                <w:bottom w:val="none" w:sz="0" w:space="0" w:color="auto"/>
                <w:right w:val="none" w:sz="0" w:space="0" w:color="auto"/>
              </w:divBdr>
            </w:div>
          </w:divsChild>
        </w:div>
        <w:div w:id="2064476355">
          <w:marLeft w:val="0"/>
          <w:marRight w:val="0"/>
          <w:marTop w:val="0"/>
          <w:marBottom w:val="0"/>
          <w:divBdr>
            <w:top w:val="none" w:sz="0" w:space="0" w:color="auto"/>
            <w:left w:val="none" w:sz="0" w:space="0" w:color="auto"/>
            <w:bottom w:val="none" w:sz="0" w:space="0" w:color="auto"/>
            <w:right w:val="none" w:sz="0" w:space="0" w:color="auto"/>
          </w:divBdr>
        </w:div>
      </w:divsChild>
    </w:div>
    <w:div w:id="2011251048">
      <w:bodyDiv w:val="1"/>
      <w:marLeft w:val="0"/>
      <w:marRight w:val="0"/>
      <w:marTop w:val="0"/>
      <w:marBottom w:val="0"/>
      <w:divBdr>
        <w:top w:val="none" w:sz="0" w:space="0" w:color="auto"/>
        <w:left w:val="none" w:sz="0" w:space="0" w:color="auto"/>
        <w:bottom w:val="none" w:sz="0" w:space="0" w:color="auto"/>
        <w:right w:val="none" w:sz="0" w:space="0" w:color="auto"/>
      </w:divBdr>
      <w:divsChild>
        <w:div w:id="1800996784">
          <w:marLeft w:val="0"/>
          <w:marRight w:val="0"/>
          <w:marTop w:val="0"/>
          <w:marBottom w:val="0"/>
          <w:divBdr>
            <w:top w:val="none" w:sz="0" w:space="0" w:color="auto"/>
            <w:left w:val="none" w:sz="0" w:space="0" w:color="auto"/>
            <w:bottom w:val="none" w:sz="0" w:space="0" w:color="auto"/>
            <w:right w:val="none" w:sz="0" w:space="0" w:color="auto"/>
          </w:divBdr>
          <w:divsChild>
            <w:div w:id="1057627738">
              <w:marLeft w:val="0"/>
              <w:marRight w:val="0"/>
              <w:marTop w:val="0"/>
              <w:marBottom w:val="0"/>
              <w:divBdr>
                <w:top w:val="none" w:sz="0" w:space="0" w:color="auto"/>
                <w:left w:val="none" w:sz="0" w:space="0" w:color="auto"/>
                <w:bottom w:val="none" w:sz="0" w:space="0" w:color="auto"/>
                <w:right w:val="none" w:sz="0" w:space="0" w:color="auto"/>
              </w:divBdr>
            </w:div>
          </w:divsChild>
        </w:div>
        <w:div w:id="2046832792">
          <w:marLeft w:val="0"/>
          <w:marRight w:val="0"/>
          <w:marTop w:val="0"/>
          <w:marBottom w:val="0"/>
          <w:divBdr>
            <w:top w:val="none" w:sz="0" w:space="0" w:color="auto"/>
            <w:left w:val="none" w:sz="0" w:space="0" w:color="auto"/>
            <w:bottom w:val="none" w:sz="0" w:space="0" w:color="auto"/>
            <w:right w:val="none" w:sz="0" w:space="0" w:color="auto"/>
          </w:divBdr>
        </w:div>
        <w:div w:id="996494504">
          <w:marLeft w:val="0"/>
          <w:marRight w:val="0"/>
          <w:marTop w:val="0"/>
          <w:marBottom w:val="0"/>
          <w:divBdr>
            <w:top w:val="none" w:sz="0" w:space="0" w:color="auto"/>
            <w:left w:val="none" w:sz="0" w:space="0" w:color="auto"/>
            <w:bottom w:val="none" w:sz="0" w:space="0" w:color="auto"/>
            <w:right w:val="none" w:sz="0" w:space="0" w:color="auto"/>
          </w:divBdr>
        </w:div>
        <w:div w:id="1452243838">
          <w:marLeft w:val="0"/>
          <w:marRight w:val="0"/>
          <w:marTop w:val="0"/>
          <w:marBottom w:val="0"/>
          <w:divBdr>
            <w:top w:val="none" w:sz="0" w:space="0" w:color="auto"/>
            <w:left w:val="none" w:sz="0" w:space="0" w:color="auto"/>
            <w:bottom w:val="none" w:sz="0" w:space="0" w:color="auto"/>
            <w:right w:val="none" w:sz="0" w:space="0" w:color="auto"/>
          </w:divBdr>
          <w:divsChild>
            <w:div w:id="1593196474">
              <w:marLeft w:val="0"/>
              <w:marRight w:val="0"/>
              <w:marTop w:val="0"/>
              <w:marBottom w:val="0"/>
              <w:divBdr>
                <w:top w:val="none" w:sz="0" w:space="0" w:color="auto"/>
                <w:left w:val="none" w:sz="0" w:space="0" w:color="auto"/>
                <w:bottom w:val="none" w:sz="0" w:space="0" w:color="auto"/>
                <w:right w:val="none" w:sz="0" w:space="0" w:color="auto"/>
              </w:divBdr>
            </w:div>
          </w:divsChild>
        </w:div>
        <w:div w:id="1041394496">
          <w:marLeft w:val="0"/>
          <w:marRight w:val="0"/>
          <w:marTop w:val="0"/>
          <w:marBottom w:val="0"/>
          <w:divBdr>
            <w:top w:val="none" w:sz="0" w:space="0" w:color="auto"/>
            <w:left w:val="none" w:sz="0" w:space="0" w:color="auto"/>
            <w:bottom w:val="none" w:sz="0" w:space="0" w:color="auto"/>
            <w:right w:val="none" w:sz="0" w:space="0" w:color="auto"/>
          </w:divBdr>
        </w:div>
        <w:div w:id="804615073">
          <w:marLeft w:val="0"/>
          <w:marRight w:val="0"/>
          <w:marTop w:val="0"/>
          <w:marBottom w:val="0"/>
          <w:divBdr>
            <w:top w:val="none" w:sz="0" w:space="0" w:color="auto"/>
            <w:left w:val="none" w:sz="0" w:space="0" w:color="auto"/>
            <w:bottom w:val="none" w:sz="0" w:space="0" w:color="auto"/>
            <w:right w:val="none" w:sz="0" w:space="0" w:color="auto"/>
          </w:divBdr>
        </w:div>
        <w:div w:id="676228134">
          <w:marLeft w:val="0"/>
          <w:marRight w:val="0"/>
          <w:marTop w:val="0"/>
          <w:marBottom w:val="0"/>
          <w:divBdr>
            <w:top w:val="none" w:sz="0" w:space="0" w:color="auto"/>
            <w:left w:val="none" w:sz="0" w:space="0" w:color="auto"/>
            <w:bottom w:val="none" w:sz="0" w:space="0" w:color="auto"/>
            <w:right w:val="none" w:sz="0" w:space="0" w:color="auto"/>
          </w:divBdr>
          <w:divsChild>
            <w:div w:id="1621492113">
              <w:marLeft w:val="0"/>
              <w:marRight w:val="0"/>
              <w:marTop w:val="0"/>
              <w:marBottom w:val="0"/>
              <w:divBdr>
                <w:top w:val="none" w:sz="0" w:space="0" w:color="auto"/>
                <w:left w:val="none" w:sz="0" w:space="0" w:color="auto"/>
                <w:bottom w:val="none" w:sz="0" w:space="0" w:color="auto"/>
                <w:right w:val="none" w:sz="0" w:space="0" w:color="auto"/>
              </w:divBdr>
            </w:div>
          </w:divsChild>
        </w:div>
        <w:div w:id="360478632">
          <w:marLeft w:val="0"/>
          <w:marRight w:val="0"/>
          <w:marTop w:val="0"/>
          <w:marBottom w:val="0"/>
          <w:divBdr>
            <w:top w:val="none" w:sz="0" w:space="0" w:color="auto"/>
            <w:left w:val="none" w:sz="0" w:space="0" w:color="auto"/>
            <w:bottom w:val="none" w:sz="0" w:space="0" w:color="auto"/>
            <w:right w:val="none" w:sz="0" w:space="0" w:color="auto"/>
          </w:divBdr>
        </w:div>
        <w:div w:id="1850899523">
          <w:marLeft w:val="0"/>
          <w:marRight w:val="0"/>
          <w:marTop w:val="0"/>
          <w:marBottom w:val="0"/>
          <w:divBdr>
            <w:top w:val="none" w:sz="0" w:space="0" w:color="auto"/>
            <w:left w:val="none" w:sz="0" w:space="0" w:color="auto"/>
            <w:bottom w:val="none" w:sz="0" w:space="0" w:color="auto"/>
            <w:right w:val="none" w:sz="0" w:space="0" w:color="auto"/>
          </w:divBdr>
          <w:divsChild>
            <w:div w:id="911430061">
              <w:marLeft w:val="0"/>
              <w:marRight w:val="0"/>
              <w:marTop w:val="0"/>
              <w:marBottom w:val="0"/>
              <w:divBdr>
                <w:top w:val="none" w:sz="0" w:space="0" w:color="auto"/>
                <w:left w:val="none" w:sz="0" w:space="0" w:color="auto"/>
                <w:bottom w:val="none" w:sz="0" w:space="0" w:color="auto"/>
                <w:right w:val="none" w:sz="0" w:space="0" w:color="auto"/>
              </w:divBdr>
            </w:div>
          </w:divsChild>
        </w:div>
        <w:div w:id="1028262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src/multi/interrupt1.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javatpoint.com/opr/test.jsp?filename=TestInterruptingThread1" TargetMode="External"/><Relationship Id="rId12" Type="http://schemas.openxmlformats.org/officeDocument/2006/relationships/hyperlink" Target="http://www.javatpoint.com/opr/test.jsp?filename=TestInterruptingThread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www.javatpoint.com/opr/test.jsp?filename=TestInterruptingThread3" TargetMode="External"/><Relationship Id="rId5" Type="http://schemas.openxmlformats.org/officeDocument/2006/relationships/webSettings" Target="webSettings.xml"/><Relationship Id="rId10" Type="http://schemas.openxmlformats.org/officeDocument/2006/relationships/hyperlink" Target="https://www.javatpoint.com/src/multi/interrupt2.zip" TargetMode="External"/><Relationship Id="rId4" Type="http://schemas.openxmlformats.org/officeDocument/2006/relationships/settings" Target="settings.xml"/><Relationship Id="rId9" Type="http://schemas.openxmlformats.org/officeDocument/2006/relationships/hyperlink" Target="http://www.javatpoint.com/opr/test.jsp?filename=TestInterruptingThread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7D2586-7B09-4551-8E9F-BEA6AE24A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5</cp:revision>
  <dcterms:created xsi:type="dcterms:W3CDTF">2020-02-11T08:35:00Z</dcterms:created>
  <dcterms:modified xsi:type="dcterms:W3CDTF">2021-10-15T11:38:00Z</dcterms:modified>
</cp:coreProperties>
</file>